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421C2855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2AFDD01" w14:textId="4E615DF9" w:rsidR="00927C4E" w:rsidRPr="007A1BB7" w:rsidRDefault="00927C4E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: SELECT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“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” FROM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;</w:t>
      </w:r>
    </w:p>
    <w:p w14:paraId="1924BD64" w14:textId="01443EB6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322688E3" w14:textId="4EEDD98E" w:rsidR="00927C4E" w:rsidRDefault="00927C4E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 SELECT DISTINCT(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>) FROM WORKER;</w:t>
      </w:r>
    </w:p>
    <w:p w14:paraId="57DD2D1C" w14:textId="15C00F3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0414FA77" w14:textId="1B7463D6" w:rsidR="00927C4E" w:rsidRPr="007A1BB7" w:rsidRDefault="00A8739A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927C4E" w:rsidRPr="00927C4E">
        <w:rPr>
          <w:b w:val="0"/>
          <w:bCs w:val="0"/>
          <w:color w:val="444444"/>
          <w:spacing w:val="3"/>
        </w:rPr>
        <w:t xml:space="preserve">(SELECT * FROM </w:t>
      </w:r>
      <w:r w:rsidR="00927C4E">
        <w:rPr>
          <w:b w:val="0"/>
          <w:bCs w:val="0"/>
          <w:color w:val="444444"/>
          <w:spacing w:val="3"/>
        </w:rPr>
        <w:t>Worker</w:t>
      </w:r>
      <w:r w:rsidR="00927C4E" w:rsidRPr="00927C4E">
        <w:rPr>
          <w:b w:val="0"/>
          <w:bCs w:val="0"/>
          <w:color w:val="444444"/>
          <w:spacing w:val="3"/>
        </w:rPr>
        <w:t xml:space="preserve"> ORDER BY </w:t>
      </w:r>
      <w:r w:rsidRPr="00A23232">
        <w:rPr>
          <w:color w:val="444444"/>
          <w:spacing w:val="3"/>
        </w:rPr>
        <w:t>FIRST_NAME</w:t>
      </w:r>
      <w:r w:rsidR="00927C4E" w:rsidRPr="00927C4E">
        <w:rPr>
          <w:b w:val="0"/>
          <w:bCs w:val="0"/>
          <w:color w:val="444444"/>
          <w:spacing w:val="3"/>
        </w:rPr>
        <w:t xml:space="preserve"> DESC LIMIT 5) ORDER BY </w:t>
      </w:r>
      <w:r w:rsidRPr="00A23232">
        <w:rPr>
          <w:color w:val="444444"/>
          <w:spacing w:val="3"/>
        </w:rPr>
        <w:t>FIRST_NAME</w:t>
      </w:r>
      <w:r w:rsidR="00927C4E" w:rsidRPr="00927C4E">
        <w:rPr>
          <w:b w:val="0"/>
          <w:bCs w:val="0"/>
          <w:color w:val="444444"/>
          <w:spacing w:val="3"/>
        </w:rPr>
        <w:t xml:space="preserve"> ASC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27C4E"/>
    <w:rsid w:val="009778B2"/>
    <w:rsid w:val="00A8739A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Office1127</cp:lastModifiedBy>
  <cp:revision>4</cp:revision>
  <dcterms:created xsi:type="dcterms:W3CDTF">2021-03-26T13:45:00Z</dcterms:created>
  <dcterms:modified xsi:type="dcterms:W3CDTF">2021-12-18T13:58:00Z</dcterms:modified>
</cp:coreProperties>
</file>